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78C3C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D8FD4F2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7452059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023AAA7" w14:textId="71E91E8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5D246DD8" w:rsidR="00E757F8" w:rsidRPr="00725D84" w:rsidRDefault="00ED1F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noProof/>
          <w:sz w:val="24"/>
          <w:szCs w:val="24"/>
        </w:rPr>
        <w:t>Thursday, may 2</w:t>
      </w:r>
      <w:r w:rsidR="00527BC1" w:rsidRPr="00725D84">
        <w:rPr>
          <w:rFonts w:ascii="Times New Roman" w:hAnsi="Times New Roman"/>
          <w:caps/>
          <w:noProof/>
          <w:sz w:val="24"/>
          <w:szCs w:val="24"/>
        </w:rPr>
        <w:t>, 2019</w:t>
      </w:r>
    </w:p>
    <w:p w14:paraId="09170677" w14:textId="77777777" w:rsidR="00D21BC8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535FBF19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B3300F2" w14:textId="77777777" w:rsidR="00D21BC8" w:rsidRPr="005F5DFC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A679B15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3B53E0F" w14:textId="68A4E789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95368DC" w14:textId="77777777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7AA79828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7B5C14">
        <w:rPr>
          <w:rFonts w:ascii="Times New Roman" w:hAnsi="Times New Roman"/>
          <w:sz w:val="24"/>
          <w:szCs w:val="24"/>
        </w:rPr>
        <w:t xml:space="preserve">Approval of the </w:t>
      </w:r>
      <w:r w:rsidR="00ED1F3E">
        <w:rPr>
          <w:rFonts w:ascii="Times New Roman" w:hAnsi="Times New Roman"/>
          <w:sz w:val="24"/>
          <w:szCs w:val="24"/>
        </w:rPr>
        <w:t>April 4</w:t>
      </w:r>
      <w:r w:rsidR="00D3432B">
        <w:rPr>
          <w:rFonts w:ascii="Times New Roman" w:hAnsi="Times New Roman"/>
          <w:sz w:val="24"/>
          <w:szCs w:val="24"/>
        </w:rPr>
        <w:t>, 2019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987603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6CD739C7" w14:textId="18A8DE92" w:rsidR="005E15F7" w:rsidRDefault="00172976" w:rsidP="0055130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 w:rsidRPr="007B5C14">
        <w:rPr>
          <w:rFonts w:ascii="Times New Roman" w:hAnsi="Times New Roman"/>
          <w:sz w:val="24"/>
          <w:szCs w:val="24"/>
        </w:rPr>
        <w:t xml:space="preserve">II. </w:t>
      </w:r>
      <w:r w:rsidRPr="007B5C14">
        <w:rPr>
          <w:rFonts w:ascii="Times New Roman" w:hAnsi="Times New Roman"/>
          <w:sz w:val="24"/>
          <w:szCs w:val="24"/>
        </w:rPr>
        <w:tab/>
      </w:r>
      <w:r w:rsidR="00D657F8">
        <w:rPr>
          <w:rFonts w:ascii="Times New Roman" w:hAnsi="Times New Roman"/>
          <w:sz w:val="24"/>
          <w:szCs w:val="24"/>
        </w:rPr>
        <w:t>Athletics Marketing - Charlie Taylor</w:t>
      </w:r>
      <w:r w:rsidR="0055130A">
        <w:rPr>
          <w:rFonts w:ascii="Times New Roman" w:hAnsi="Times New Roman"/>
          <w:sz w:val="24"/>
          <w:szCs w:val="24"/>
        </w:rPr>
        <w:t xml:space="preserve"> </w:t>
      </w:r>
    </w:p>
    <w:p w14:paraId="2CF3C45B" w14:textId="77777777" w:rsidR="0055130A" w:rsidRDefault="0055130A" w:rsidP="0055130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B0DD18B" w14:textId="7FFBAB30" w:rsidR="007B5C14" w:rsidRPr="007B5C14" w:rsidRDefault="005E15F7" w:rsidP="007B5C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spacing w:line="480" w:lineRule="auto"/>
        <w:rPr>
          <w:rFonts w:ascii="Times New Roman" w:eastAsia="Batang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</w:r>
      <w:r w:rsidR="007B5C14" w:rsidRPr="007B5C14">
        <w:rPr>
          <w:rFonts w:ascii="Times New Roman" w:eastAsia="Batang" w:hAnsi="Times New Roman"/>
          <w:sz w:val="24"/>
          <w:szCs w:val="24"/>
        </w:rPr>
        <w:t xml:space="preserve">Athletics Department Searches - </w:t>
      </w:r>
      <w:r w:rsidR="007B5C14">
        <w:rPr>
          <w:rFonts w:ascii="Times New Roman" w:eastAsia="Batang" w:hAnsi="Times New Roman"/>
          <w:sz w:val="24"/>
          <w:szCs w:val="24"/>
        </w:rPr>
        <w:t>Kehoe</w:t>
      </w:r>
    </w:p>
    <w:p w14:paraId="41656854" w14:textId="1E593D69" w:rsidR="00E27B3D" w:rsidRPr="006E3B2D" w:rsidRDefault="00433F50" w:rsidP="007B5C14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55130A"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0A3357A7" w14:textId="3164351A" w:rsidR="00E27B3D" w:rsidRPr="00C44751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Athlete Well-Being </w:t>
      </w:r>
      <w:r w:rsidR="00987603"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>illavou</w:t>
      </w:r>
    </w:p>
    <w:p w14:paraId="3D272A43" w14:textId="25EEB44C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Academic Achievement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37F6ED9D" w:rsidR="00EE5E50" w:rsidRP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>Equity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 w:rsidR="00B53102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sborn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6095B89D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</w:t>
      </w:r>
      <w:r w:rsidR="00987603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Gustafson</w:t>
      </w:r>
      <w:r w:rsidR="003C3F31">
        <w:rPr>
          <w:rFonts w:ascii="Times New Roman" w:hAnsi="Times New Roman"/>
          <w:sz w:val="24"/>
          <w:szCs w:val="24"/>
        </w:rPr>
        <w:t>, Colin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6AD84636" w:rsidR="00C35B89" w:rsidRDefault="0098760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D0464E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 xml:space="preserve">Barta, </w:t>
      </w:r>
      <w:r w:rsidR="006C2007">
        <w:rPr>
          <w:rFonts w:ascii="Times New Roman" w:hAnsi="Times New Roman"/>
          <w:sz w:val="24"/>
          <w:szCs w:val="24"/>
        </w:rPr>
        <w:t xml:space="preserve">Burke, </w:t>
      </w:r>
      <w:r w:rsidR="00C35B89">
        <w:rPr>
          <w:rFonts w:ascii="Times New Roman" w:hAnsi="Times New Roman"/>
          <w:sz w:val="24"/>
          <w:szCs w:val="24"/>
        </w:rPr>
        <w:t>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060A6408" w:rsidR="00EE5E50" w:rsidRPr="00135E29" w:rsidRDefault="0098760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55130A">
        <w:rPr>
          <w:rFonts w:ascii="Times New Roman" w:hAnsi="Times New Roman"/>
          <w:sz w:val="24"/>
          <w:szCs w:val="24"/>
        </w:rPr>
        <w:t>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3D06E1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>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69F4319D" w:rsidR="005845CE" w:rsidRDefault="00433F5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72A10866" w14:textId="26CC2C50" w:rsidR="00D3432B" w:rsidRDefault="00D3432B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A4C019F" w14:textId="3E1F80E0" w:rsidR="00AB793A" w:rsidRDefault="00D3432B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69978984" w14:textId="75837BC5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0302735" w14:textId="625CF2CB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2DB4E15" w14:textId="524F4A8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46EB0126" w14:textId="4097DC0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CE1E958" w14:textId="21C189C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324AC5F" w14:textId="40F5A921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81CA500" w14:textId="6E0A9B6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7F97872" w14:textId="288E6AC8" w:rsidR="00AB793A" w:rsidRDefault="00AB793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AA34B6D" w14:textId="77777777" w:rsidR="00AB793A" w:rsidRDefault="00AB793A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4C9FDE3" w14:textId="7777777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111F4"/>
    <w:multiLevelType w:val="hybridMultilevel"/>
    <w:tmpl w:val="EC7E40C6"/>
    <w:lvl w:ilvl="0" w:tplc="548CF2D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2"/>
  </w:num>
  <w:num w:numId="9">
    <w:abstractNumId w:val="14"/>
  </w:num>
  <w:num w:numId="10">
    <w:abstractNumId w:val="15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8FAAWVwrktAAAA"/>
  </w:docVars>
  <w:rsids>
    <w:rsidRoot w:val="00071517"/>
    <w:rsid w:val="00005539"/>
    <w:rsid w:val="0005166A"/>
    <w:rsid w:val="00053356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D7976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C3F31"/>
    <w:rsid w:val="003D06E1"/>
    <w:rsid w:val="003D6AAF"/>
    <w:rsid w:val="003E7554"/>
    <w:rsid w:val="003F54D5"/>
    <w:rsid w:val="00413702"/>
    <w:rsid w:val="00433F50"/>
    <w:rsid w:val="004846C7"/>
    <w:rsid w:val="00486DF6"/>
    <w:rsid w:val="0049182C"/>
    <w:rsid w:val="004F6E9B"/>
    <w:rsid w:val="0050440E"/>
    <w:rsid w:val="0051090D"/>
    <w:rsid w:val="00510DD3"/>
    <w:rsid w:val="005125F2"/>
    <w:rsid w:val="00527BC1"/>
    <w:rsid w:val="0055130A"/>
    <w:rsid w:val="005845CE"/>
    <w:rsid w:val="005925B0"/>
    <w:rsid w:val="005A42F7"/>
    <w:rsid w:val="005E15F7"/>
    <w:rsid w:val="005E430E"/>
    <w:rsid w:val="005E5CB8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C2007"/>
    <w:rsid w:val="006E3B2D"/>
    <w:rsid w:val="006E650C"/>
    <w:rsid w:val="00714208"/>
    <w:rsid w:val="0071449B"/>
    <w:rsid w:val="00725D84"/>
    <w:rsid w:val="0074407A"/>
    <w:rsid w:val="00762655"/>
    <w:rsid w:val="0076492A"/>
    <w:rsid w:val="007720CA"/>
    <w:rsid w:val="007827E7"/>
    <w:rsid w:val="007A56A6"/>
    <w:rsid w:val="007B56EF"/>
    <w:rsid w:val="007B5C14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43B88"/>
    <w:rsid w:val="009554A5"/>
    <w:rsid w:val="0098266A"/>
    <w:rsid w:val="00987603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B793A"/>
    <w:rsid w:val="00AD01C7"/>
    <w:rsid w:val="00AF4540"/>
    <w:rsid w:val="00AF4989"/>
    <w:rsid w:val="00B20E57"/>
    <w:rsid w:val="00B53102"/>
    <w:rsid w:val="00B8355B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0C44"/>
    <w:rsid w:val="00CC22B6"/>
    <w:rsid w:val="00CC6339"/>
    <w:rsid w:val="00CD2899"/>
    <w:rsid w:val="00CD30F9"/>
    <w:rsid w:val="00CD36CC"/>
    <w:rsid w:val="00CE1208"/>
    <w:rsid w:val="00CE2822"/>
    <w:rsid w:val="00D0464E"/>
    <w:rsid w:val="00D21BC8"/>
    <w:rsid w:val="00D2674B"/>
    <w:rsid w:val="00D3432B"/>
    <w:rsid w:val="00D37B73"/>
    <w:rsid w:val="00D46750"/>
    <w:rsid w:val="00D562D5"/>
    <w:rsid w:val="00D657F8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84062"/>
    <w:rsid w:val="00E95B45"/>
    <w:rsid w:val="00EA1D63"/>
    <w:rsid w:val="00EA4E00"/>
    <w:rsid w:val="00EB1B4E"/>
    <w:rsid w:val="00EB1D33"/>
    <w:rsid w:val="00EC294C"/>
    <w:rsid w:val="00ED1F3E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7105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66FF1-9E08-454D-8373-4464043EE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Parker, Rae L</cp:lastModifiedBy>
  <cp:revision>3</cp:revision>
  <cp:lastPrinted>2018-11-30T20:35:00Z</cp:lastPrinted>
  <dcterms:created xsi:type="dcterms:W3CDTF">2019-04-29T14:37:00Z</dcterms:created>
  <dcterms:modified xsi:type="dcterms:W3CDTF">2019-04-29T14:39:00Z</dcterms:modified>
</cp:coreProperties>
</file>